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sychologist position at [Organization Name] in the United Arab Emirates (UAE) Abu Dhabi. As a dedicated and experienced psychologist with a passion for fostering mental well-being in diverse communities, I am eager to contribute my expertise to an organization that values innovation, cultural sensitivity, and holistic care. The opportunity to work in Abu Dhabi—a city renowned for its dynamic growth, multicultural environment, and commitment to advancing healthcare—aligns perfectly with my professional aspirations.</w:t>
      </w:r>
    </w:p>
    <w:p>
      <w:pPr>
        <w:pStyle w:val="BodyText"/>
      </w:pPr>
      <w:r>
        <w:t xml:space="preserve">With [X years] of experience in clinical psychology, I have cultivated a strong foundation in assessing, diagnosing, and treating a wide range of psychological conditions. My work has spanned both private and institutional settings, including [mention specific roles or environments such as "community mental health centers," "educational institutions," or "corporate wellness programs"], where I have provided evidence-based interventions tailored to individual needs. I hold a [degree, e.g., Master’s/PhD in Psychology] from [University Name], and I am licensed/certified as a psychologist in my home country. My commitment to continuous learning has also led me to pursue additional training in [specific areas such as "cognitive-behavioral therapy," "trauma-informed care," or "cross-cultural counseling"], which I believe are critical for addressing the unique challenges faced by individuals in the UAE.</w:t>
      </w:r>
    </w:p>
    <w:p>
      <w:pPr>
        <w:pStyle w:val="BodyText"/>
      </w:pPr>
      <w:r>
        <w:t xml:space="preserve">What draws me to the United Arab Emirates Abu Dhabi is its progressive approach to mental health and its growing emphasis on creating a supportive environment for residents. The UAE has made significant strides in recent years to destigmatize mental health issues and expand access to psychological services. I am particularly inspired by initiatives such as [mention specific UAE-related projects, policies, or cultural efforts if known], which reflect a forward-thinking mindset that resonates with my own values. Working in this vibrant region would allow me to combine my clinical expertise with a deep respect for the cultural and social dynamics of the community.</w:t>
      </w:r>
    </w:p>
    <w:p>
      <w:pPr>
        <w:pStyle w:val="BodyText"/>
      </w:pPr>
      <w:r>
        <w:t xml:space="preserve">As a psychologist, I understand the importance of building trust and rapport with clients. My approach is rooted in empathy, active listening, and a non-judgmental attitude that empowers individuals to explore their thoughts and emotions. I have experience working with clients from diverse backgrounds, including those from different cultural, linguistic, and socioeconomic contexts. This experience has equipped me to adapt my therapeutic strategies to meet the unique needs of each individual while maintaining the highest standards of ethical practice. In Abu Dhabi, where the population is a rich tapestry of global cultures, I am confident that my cross-cultural competencies will enable me to provide meaningful support to a wide range of clients.</w:t>
      </w:r>
    </w:p>
    <w:p>
      <w:pPr>
        <w:pStyle w:val="BodyText"/>
      </w:pPr>
      <w:r>
        <w:t xml:space="preserve">Moreover, I am deeply committed to professional growth and collaboration. I actively engage in peer supervision, attend workshops on emerging therapeutic techniques, and stay updated on the latest research in psychology. I believe that effective mental health care is a collaborative effort, and I thrive in environments where interdisciplinary teamwork is encouraged. The United Arab Emirates Abu Dhabi offers an exciting platform to work alongside professionals from various fields, contributing to a holistic approach to wellness that benefits individuals, families, and communities alike.</w:t>
      </w:r>
    </w:p>
    <w:p>
      <w:pPr>
        <w:pStyle w:val="BodyText"/>
      </w:pPr>
      <w:r>
        <w:t xml:space="preserve">My decision to seek opportunities in the UAE is also influenced by my personal connection to the region. I have [mention any relevant experience or interest in the UAE, e.g., "travelled extensively across the Middle East," "studied Arabic language and culture," or "followed developments in Emirati healthcare policies"]. This familiarity with the cultural landscape has deepened my understanding of the importance of culturally competent care, a principle that guides my practice. I am eager to bring this perspective to your organization, ensuring that my work is not only technically sound but also respectful of the values and traditions of the local population.</w:t>
      </w:r>
    </w:p>
    <w:p>
      <w:pPr>
        <w:pStyle w:val="BodyText"/>
      </w:pPr>
      <w:r>
        <w:t xml:space="preserve">In addition to my clinical skills, I am passionate about education and advocacy. I have volunteered with [mention any relevant activities such as "mental health awareness campaigns," "community outreach programs," or "school-based counseling initiatives"], which have reinforced my belief in the transformative power of psychology. In Abu Dhabi, I would be thrilled to contribute to similar efforts, whether through public seminars, workshops, or partnerships with local institutions. By raising awareness and promoting mental health literacy, I aim to help individuals and communities thrive in an increasingly complex world.</w:t>
      </w:r>
    </w:p>
    <w:p>
      <w:pPr>
        <w:pStyle w:val="BodyText"/>
      </w:pPr>
      <w:r>
        <w:t xml:space="preserve">I am particularly drawn to [Organization Name] because of its reputation for [mention specific strengths of the organization such as "innovative treatment models," "patient-centered care," or "community engagement"]. I am confident that my background, skills, and dedication align with your mission to provide exceptional psychological services in the United Arab Emirates Abu Dhabi. I would be honored to contribute to your team and play a role in shaping a future where mental health is prioritized and accessible for all.</w:t>
      </w:r>
    </w:p>
    <w:p>
      <w:pPr>
        <w:pStyle w:val="BodyText"/>
      </w:pPr>
      <w:r>
        <w:t xml:space="preserve">Thank you for considering my application. I am excited about the possibility of discussing how my qualifications and vision can align with the goals of [Organization Name]. Please feel free to contact me at [your phone number] or [your email address] at your earliest convenience. I look forward to the opportunity to contribute to the continued success of your organization in Abu Dhabi.</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nited Arab Emirates Abu Dhabi</dc:title>
  <dc:creator/>
  <dc:language>en</dc:language>
  <cp:keywords/>
  <dcterms:created xsi:type="dcterms:W3CDTF">2025-12-10T11:27:51Z</dcterms:created>
  <dcterms:modified xsi:type="dcterms:W3CDTF">2025-12-10T11:27:51Z</dcterms:modified>
</cp:coreProperties>
</file>

<file path=docProps/custom.xml><?xml version="1.0" encoding="utf-8"?>
<Properties xmlns="http://schemas.openxmlformats.org/officeDocument/2006/custom-properties" xmlns:vt="http://schemas.openxmlformats.org/officeDocument/2006/docPropsVTypes"/>
</file>